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E8CA2B" w14:textId="0B0AD018" w:rsidR="00EE60F8" w:rsidRDefault="00EE60F8">
      <w:r w:rsidRPr="00EE60F8">
        <w:rPr>
          <w:noProof/>
        </w:rPr>
        <w:drawing>
          <wp:inline distT="0" distB="0" distL="0" distR="0" wp14:anchorId="38DDEE8D" wp14:editId="053C0F0D">
            <wp:extent cx="5274310" cy="5111115"/>
            <wp:effectExtent l="0" t="0" r="2540" b="0"/>
            <wp:docPr id="1168249654" name="Picture 1" descr="A screenshot of a g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249654" name="Picture 1" descr="A screenshot of a game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CC63B" w14:textId="1812B138" w:rsidR="00EE60F8" w:rsidRDefault="00EE60F8" w:rsidP="00EE60F8">
      <w:pPr>
        <w:pStyle w:val="ListParagraph"/>
        <w:numPr>
          <w:ilvl w:val="0"/>
          <w:numId w:val="1"/>
        </w:numPr>
      </w:pPr>
      <w:r>
        <w:t>Please remove “Choose a speed and word categories to start.”  and  “Higher difficulty levels include longer words.”</w:t>
      </w:r>
    </w:p>
    <w:p w14:paraId="01111A3B" w14:textId="5B926CBB" w:rsidR="00EE60F8" w:rsidRDefault="00EE60F8" w:rsidP="00EE60F8">
      <w:pPr>
        <w:pStyle w:val="ListParagraph"/>
        <w:numPr>
          <w:ilvl w:val="0"/>
          <w:numId w:val="1"/>
        </w:numPr>
      </w:pPr>
      <w:r>
        <w:t xml:space="preserve">Please change “Username” to “Name” </w:t>
      </w:r>
    </w:p>
    <w:p w14:paraId="21F4FCE2" w14:textId="1C96C683" w:rsidR="00EE60F8" w:rsidRDefault="00EE60F8" w:rsidP="00EE60F8">
      <w:pPr>
        <w:pStyle w:val="ListParagraph"/>
        <w:numPr>
          <w:ilvl w:val="0"/>
          <w:numId w:val="1"/>
        </w:numPr>
      </w:pPr>
      <w:r>
        <w:t xml:space="preserve">Please add background music to the game. </w:t>
      </w:r>
    </w:p>
    <w:p w14:paraId="363D634F" w14:textId="72D1243F" w:rsidR="00EE60F8" w:rsidRDefault="00EE60F8" w:rsidP="00EE60F8">
      <w:pPr>
        <w:pStyle w:val="ListParagraph"/>
        <w:numPr>
          <w:ilvl w:val="0"/>
          <w:numId w:val="1"/>
        </w:numPr>
      </w:pPr>
      <w:r>
        <w:t xml:space="preserve">Please </w:t>
      </w:r>
      <w:r w:rsidR="003E6C57">
        <w:t xml:space="preserve">only </w:t>
      </w:r>
      <w:r>
        <w:t xml:space="preserve">show “How to play” and “Rankings’ on this pop-up. </w:t>
      </w:r>
    </w:p>
    <w:p w14:paraId="54EBEB3D" w14:textId="3FFCC1F6" w:rsidR="00EE60F8" w:rsidRDefault="00EE60F8" w:rsidP="00EE60F8">
      <w:pPr>
        <w:pStyle w:val="ListParagraph"/>
        <w:numPr>
          <w:ilvl w:val="0"/>
          <w:numId w:val="1"/>
        </w:numPr>
      </w:pPr>
      <w:r>
        <w:t xml:space="preserve">Please add a cross to close this pop-up. </w:t>
      </w:r>
    </w:p>
    <w:p w14:paraId="35CE54F3" w14:textId="78A12911" w:rsidR="00EE60F8" w:rsidRDefault="00EE60F8" w:rsidP="00EE60F8">
      <w:pPr>
        <w:pStyle w:val="ListParagraph"/>
        <w:numPr>
          <w:ilvl w:val="0"/>
          <w:numId w:val="1"/>
        </w:numPr>
      </w:pPr>
      <w:r>
        <w:t>In the following page, show “Choose a speed and level to start.” , “Game speed”, “Level” and “Start”</w:t>
      </w:r>
      <w:r w:rsidR="00C4569F">
        <w:t xml:space="preserve"> button</w:t>
      </w:r>
      <w:r>
        <w:t>.</w:t>
      </w:r>
    </w:p>
    <w:p w14:paraId="0796A525" w14:textId="0D2CC8B6" w:rsidR="00C4569F" w:rsidRDefault="00C4569F" w:rsidP="00EE60F8">
      <w:pPr>
        <w:pStyle w:val="ListParagraph"/>
        <w:numPr>
          <w:ilvl w:val="0"/>
          <w:numId w:val="1"/>
        </w:numPr>
      </w:pPr>
      <w:r>
        <w:t xml:space="preserve">Change “Normal” to “Slow” </w:t>
      </w:r>
    </w:p>
    <w:p w14:paraId="0AE28E31" w14:textId="36CBBCD6" w:rsidR="00C4569F" w:rsidRDefault="00C4569F" w:rsidP="00EE60F8">
      <w:pPr>
        <w:pStyle w:val="ListParagraph"/>
        <w:numPr>
          <w:ilvl w:val="0"/>
          <w:numId w:val="1"/>
        </w:numPr>
      </w:pPr>
      <w:r>
        <w:t>Change “Fast” to “Normal”</w:t>
      </w:r>
    </w:p>
    <w:p w14:paraId="5602A45D" w14:textId="1FF8718E" w:rsidR="00C4569F" w:rsidRDefault="00C4569F" w:rsidP="00EE60F8">
      <w:pPr>
        <w:pStyle w:val="ListParagraph"/>
        <w:numPr>
          <w:ilvl w:val="0"/>
          <w:numId w:val="1"/>
        </w:numPr>
      </w:pPr>
      <w:r>
        <w:t xml:space="preserve">Change “Fastest” to “Fast” </w:t>
      </w:r>
    </w:p>
    <w:p w14:paraId="582C8834" w14:textId="6D57CD22" w:rsidR="00C4569F" w:rsidRDefault="00C4569F" w:rsidP="00EE60F8">
      <w:pPr>
        <w:pStyle w:val="ListParagraph"/>
        <w:numPr>
          <w:ilvl w:val="0"/>
          <w:numId w:val="1"/>
        </w:numPr>
      </w:pPr>
      <w:r>
        <w:t xml:space="preserve">For the “Slow”, please show one ox in one/two lanes at a time. </w:t>
      </w:r>
    </w:p>
    <w:p w14:paraId="133755E2" w14:textId="77777777" w:rsidR="00C4569F" w:rsidRDefault="00C4569F" w:rsidP="00C4569F"/>
    <w:p w14:paraId="49F13986" w14:textId="77777777" w:rsidR="00C4569F" w:rsidRDefault="00C4569F" w:rsidP="00C4569F"/>
    <w:p w14:paraId="04D4E347" w14:textId="77777777" w:rsidR="00C4569F" w:rsidRDefault="00C4569F" w:rsidP="00C4569F"/>
    <w:p w14:paraId="3E5591EF" w14:textId="0DAAB58C" w:rsidR="00C4569F" w:rsidRDefault="00C4569F" w:rsidP="00C4569F">
      <w:r w:rsidRPr="00C4569F">
        <w:rPr>
          <w:noProof/>
        </w:rPr>
        <w:lastRenderedPageBreak/>
        <w:drawing>
          <wp:inline distT="0" distB="0" distL="0" distR="0" wp14:anchorId="69037135" wp14:editId="1C538B82">
            <wp:extent cx="5274310" cy="1544320"/>
            <wp:effectExtent l="0" t="0" r="2540" b="0"/>
            <wp:docPr id="330966111" name="Picture 1" descr="A keyboard with letters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966111" name="Picture 1" descr="A keyboard with letters on i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CCA74" w14:textId="4FF0F933" w:rsidR="00C4569F" w:rsidRDefault="00B01E9D" w:rsidP="00C4569F">
      <w:pPr>
        <w:pStyle w:val="ListParagraph"/>
        <w:numPr>
          <w:ilvl w:val="0"/>
          <w:numId w:val="2"/>
        </w:numPr>
      </w:pPr>
      <w:r>
        <w:t xml:space="preserve">Please remove the following keys. </w:t>
      </w:r>
    </w:p>
    <w:p w14:paraId="7D4D369E" w14:textId="6655A0F8" w:rsidR="002B6B77" w:rsidRDefault="002B6B77" w:rsidP="002B6B77">
      <w:pPr>
        <w:pStyle w:val="ListParagraph"/>
      </w:pPr>
      <w:r>
        <w:t xml:space="preserve">Tab, </w:t>
      </w:r>
      <w:r w:rsidR="00A7783A">
        <w:t xml:space="preserve">Caps, </w:t>
      </w:r>
      <w:r w:rsidR="00BE36CE">
        <w:t xml:space="preserve">Enter, </w:t>
      </w:r>
    </w:p>
    <w:p w14:paraId="0A3F3E42" w14:textId="49E0D1F3" w:rsidR="009C7004" w:rsidRDefault="009C7004" w:rsidP="009C7004">
      <w:pPr>
        <w:pStyle w:val="ListParagraph"/>
        <w:numPr>
          <w:ilvl w:val="0"/>
          <w:numId w:val="2"/>
        </w:numPr>
      </w:pPr>
      <w:r>
        <w:t xml:space="preserve">Please keep one Shift button. </w:t>
      </w:r>
    </w:p>
    <w:p w14:paraId="734A8849" w14:textId="77777777" w:rsidR="00C4569F" w:rsidRDefault="00C4569F" w:rsidP="00C4569F"/>
    <w:p w14:paraId="3EB7ADDA" w14:textId="77777777" w:rsidR="00C4569F" w:rsidRDefault="00C4569F" w:rsidP="00C4569F"/>
    <w:p w14:paraId="29BB0021" w14:textId="6A216E1B" w:rsidR="00C4569F" w:rsidRDefault="00C4569F" w:rsidP="00C4569F">
      <w:r w:rsidRPr="00C4569F">
        <w:rPr>
          <w:noProof/>
        </w:rPr>
        <w:drawing>
          <wp:inline distT="0" distB="0" distL="0" distR="0" wp14:anchorId="1F89FCEB" wp14:editId="4F7A4025">
            <wp:extent cx="5274310" cy="2859405"/>
            <wp:effectExtent l="0" t="0" r="2540" b="0"/>
            <wp:docPr id="1916347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34780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9D278" w14:textId="6521E036" w:rsidR="00C4569F" w:rsidRDefault="00C4569F" w:rsidP="00C4569F">
      <w:pPr>
        <w:ind w:left="360"/>
      </w:pPr>
    </w:p>
    <w:sectPr w:rsidR="00C4569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D28C6"/>
    <w:multiLevelType w:val="hybridMultilevel"/>
    <w:tmpl w:val="2F927CCC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3E6BE5"/>
    <w:multiLevelType w:val="hybridMultilevel"/>
    <w:tmpl w:val="62720DEC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2558373">
    <w:abstractNumId w:val="0"/>
  </w:num>
  <w:num w:numId="2" w16cid:durableId="1128091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0szA1MLQwN7Q0MrJU0lEKTi0uzszPAykwrAUAdKXoPCwAAAA="/>
  </w:docVars>
  <w:rsids>
    <w:rsidRoot w:val="00EE60F8"/>
    <w:rsid w:val="000923EF"/>
    <w:rsid w:val="002B6B77"/>
    <w:rsid w:val="003E0D55"/>
    <w:rsid w:val="003E6C57"/>
    <w:rsid w:val="00860C2C"/>
    <w:rsid w:val="009C7004"/>
    <w:rsid w:val="00A7783A"/>
    <w:rsid w:val="00B01E9D"/>
    <w:rsid w:val="00BE0D2E"/>
    <w:rsid w:val="00BE36CE"/>
    <w:rsid w:val="00C4569F"/>
    <w:rsid w:val="00EE6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C589A"/>
  <w15:chartTrackingRefBased/>
  <w15:docId w15:val="{02EF1211-8E95-4B6E-83A6-982B5796B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HK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60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60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60F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60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60F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60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60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60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60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60F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60F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60F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60F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60F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60F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60F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60F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60F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60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60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60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E60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60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60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60F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60F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60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60F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60F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03edabb0-8a31-453e-a507-fdd0287b118d}" enabled="0" method="" siteId="{03edabb0-8a31-453e-a507-fdd0287b118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15</Words>
  <Characters>535</Characters>
  <Application>Microsoft Office Word</Application>
  <DocSecurity>0</DocSecurity>
  <Lines>2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USPACE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 Ka Yin Norris [RE]</dc:creator>
  <cp:keywords/>
  <dc:description/>
  <cp:lastModifiedBy>Lau Ka Yin Norris [RE]</cp:lastModifiedBy>
  <cp:revision>7</cp:revision>
  <dcterms:created xsi:type="dcterms:W3CDTF">2025-09-16T03:31:00Z</dcterms:created>
  <dcterms:modified xsi:type="dcterms:W3CDTF">2025-09-24T06:25:00Z</dcterms:modified>
</cp:coreProperties>
</file>